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8fca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7006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17:39:37Z</dcterms:created>
  <dcterms:modified xsi:type="dcterms:W3CDTF">2022-01-09T17:39:37Z</dcterms:modified>
</cp:coreProperties>
</file>